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4D959" w14:textId="77777777" w:rsidR="007C2AD5" w:rsidRDefault="007C2AD5">
      <w:pPr>
        <w:rPr>
          <w:color w:val="B2A1C7"/>
        </w:rPr>
      </w:pPr>
    </w:p>
    <w:tbl>
      <w:tblPr>
        <w:tblStyle w:val="a5"/>
        <w:tblW w:w="10525" w:type="dxa"/>
        <w:tblBorders>
          <w:top w:val="single" w:sz="8" w:space="0" w:color="000000"/>
          <w:left w:val="single" w:sz="4" w:space="0" w:color="000000"/>
          <w:bottom w:val="single" w:sz="8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45"/>
        <w:gridCol w:w="2880"/>
        <w:gridCol w:w="5400"/>
      </w:tblGrid>
      <w:tr w:rsidR="007C2AD5" w14:paraId="01B708B1" w14:textId="77777777" w:rsidTr="009D6CBF">
        <w:trPr>
          <w:trHeight w:val="2257"/>
        </w:trPr>
        <w:tc>
          <w:tcPr>
            <w:tcW w:w="2245" w:type="dxa"/>
          </w:tcPr>
          <w:p w14:paraId="18B306BF" w14:textId="77777777" w:rsidR="007C2AD5" w:rsidRDefault="00F61EC6">
            <w:pPr>
              <w:spacing w:after="0" w:line="240" w:lineRule="auto"/>
              <w:rPr>
                <w:color w:val="7030A0"/>
                <w:sz w:val="56"/>
                <w:szCs w:val="56"/>
              </w:rPr>
            </w:pPr>
            <w:r>
              <w:rPr>
                <w:color w:val="7030A0"/>
                <w:sz w:val="56"/>
                <w:szCs w:val="56"/>
              </w:rPr>
              <w:t>INVOICE</w:t>
            </w:r>
          </w:p>
          <w:p w14:paraId="271697F1" w14:textId="77777777" w:rsidR="007C2AD5" w:rsidRDefault="007C2AD5">
            <w:pPr>
              <w:spacing w:after="0" w:line="240" w:lineRule="auto"/>
              <w:rPr>
                <w:b/>
              </w:rPr>
            </w:pPr>
          </w:p>
          <w:p w14:paraId="28CFC820" w14:textId="77777777" w:rsidR="007C2AD5" w:rsidRDefault="00F61EC6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To,</w:t>
            </w:r>
          </w:p>
          <w:p w14:paraId="463D49B8" w14:textId="77777777" w:rsidR="007C2AD5" w:rsidRDefault="00F61EC6">
            <w:pPr>
              <w:shd w:val="clear" w:color="auto" w:fill="FFFFFF"/>
              <w:spacing w:after="0"/>
            </w:pPr>
            <w:proofErr w:type="spellStart"/>
            <w:r>
              <w:t>Workfall</w:t>
            </w:r>
            <w:proofErr w:type="spellEnd"/>
            <w:r>
              <w:t xml:space="preserve"> Pte Ltd</w:t>
            </w:r>
          </w:p>
          <w:p w14:paraId="3841E65F" w14:textId="77777777" w:rsidR="007C2AD5" w:rsidRDefault="00F61EC6">
            <w:pPr>
              <w:shd w:val="clear" w:color="auto" w:fill="FFFFFF"/>
              <w:spacing w:after="0" w:line="240" w:lineRule="auto"/>
            </w:pPr>
            <w:r>
              <w:t>70 South Bridge Rd</w:t>
            </w:r>
          </w:p>
          <w:p w14:paraId="532F8BC6" w14:textId="77777777" w:rsidR="007C2AD5" w:rsidRDefault="00F61EC6">
            <w:pPr>
              <w:shd w:val="clear" w:color="auto" w:fill="FFFFFF"/>
              <w:spacing w:after="0" w:line="240" w:lineRule="auto"/>
            </w:pPr>
            <w:r>
              <w:t>Singapore 058700</w:t>
            </w:r>
          </w:p>
          <w:p w14:paraId="62120CC9" w14:textId="77777777" w:rsidR="007C2AD5" w:rsidRDefault="007C2AD5">
            <w:pPr>
              <w:shd w:val="clear" w:color="auto" w:fill="FFFFFF"/>
              <w:spacing w:after="0" w:line="240" w:lineRule="auto"/>
            </w:pPr>
          </w:p>
          <w:p w14:paraId="69815D66" w14:textId="77777777" w:rsidR="007C2AD5" w:rsidRDefault="007C2AD5">
            <w:pPr>
              <w:spacing w:after="0" w:line="240" w:lineRule="auto"/>
            </w:pPr>
          </w:p>
        </w:tc>
        <w:tc>
          <w:tcPr>
            <w:tcW w:w="2880" w:type="dxa"/>
          </w:tcPr>
          <w:p w14:paraId="22E8FEDA" w14:textId="42BF5E05" w:rsidR="007C2AD5" w:rsidRDefault="00F61EC6">
            <w:pPr>
              <w:spacing w:after="0" w:line="240" w:lineRule="auto"/>
            </w:pPr>
            <w:r>
              <w:t xml:space="preserve">Invoice Date: </w:t>
            </w:r>
            <w:r w:rsidR="00BB5450">
              <w:t>04</w:t>
            </w:r>
            <w:r w:rsidR="009D6CBF">
              <w:t>-0</w:t>
            </w:r>
            <w:r w:rsidR="00BB5450">
              <w:t>4</w:t>
            </w:r>
            <w:r w:rsidR="009D6CBF">
              <w:t>-2022</w:t>
            </w:r>
          </w:p>
          <w:p w14:paraId="5F85C124" w14:textId="77777777" w:rsidR="007C2AD5" w:rsidRDefault="00F61EC6">
            <w:pPr>
              <w:spacing w:after="0" w:line="240" w:lineRule="auto"/>
            </w:pPr>
            <w:r>
              <w:br/>
            </w:r>
          </w:p>
          <w:p w14:paraId="294F7B04" w14:textId="77777777" w:rsidR="007C2AD5" w:rsidRDefault="007C2AD5">
            <w:pPr>
              <w:spacing w:after="0" w:line="240" w:lineRule="auto"/>
            </w:pPr>
          </w:p>
        </w:tc>
        <w:tc>
          <w:tcPr>
            <w:tcW w:w="5400" w:type="dxa"/>
          </w:tcPr>
          <w:p w14:paraId="692F025F" w14:textId="77777777" w:rsidR="007C2AD5" w:rsidRDefault="00F61EC6" w:rsidP="009D6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From,</w:t>
            </w:r>
          </w:p>
          <w:p w14:paraId="4B7AE003" w14:textId="77777777" w:rsidR="007C2AD5" w:rsidRDefault="007C2AD5" w:rsidP="009D6CBF">
            <w:pPr>
              <w:spacing w:after="0" w:line="240" w:lineRule="auto"/>
            </w:pPr>
          </w:p>
          <w:p w14:paraId="0E4BC7E9" w14:textId="77777777" w:rsidR="00CC57F9" w:rsidRDefault="00CC57F9" w:rsidP="00CC57F9">
            <w:pPr>
              <w:pStyle w:val="Heading4"/>
              <w:spacing w:before="0" w:line="360" w:lineRule="atLeast"/>
              <w:outlineLvl w:val="3"/>
            </w:pPr>
            <w:r>
              <w:t xml:space="preserve">PARTNER ID: </w:t>
            </w:r>
            <w:r>
              <w:rPr>
                <w:rFonts w:ascii="Open Sans" w:hAnsi="Open Sans" w:cs="Open Sans"/>
                <w:b w:val="0"/>
                <w:bCs/>
                <w:color w:val="174168"/>
                <w:spacing w:val="-8"/>
              </w:rPr>
              <w:t> #LYZZ3434</w:t>
            </w:r>
          </w:p>
          <w:p w14:paraId="36B8BECD" w14:textId="36022933" w:rsidR="007C2AD5" w:rsidRDefault="009D6CBF" w:rsidP="009D6CBF">
            <w:pPr>
              <w:spacing w:after="0" w:line="240" w:lineRule="auto"/>
            </w:pPr>
            <w:r w:rsidRPr="009D6CBF">
              <w:rPr>
                <w:b/>
                <w:bCs/>
              </w:rPr>
              <w:t>NAME</w:t>
            </w:r>
            <w:r>
              <w:t>: AMAR PANIGRAHY</w:t>
            </w:r>
          </w:p>
          <w:p w14:paraId="5E122B05" w14:textId="37E6FCD9" w:rsidR="009D6CBF" w:rsidRPr="00CC57F9" w:rsidRDefault="009D6CBF" w:rsidP="009D6CBF">
            <w:pPr>
              <w:spacing w:after="0" w:line="240" w:lineRule="auto"/>
              <w:rPr>
                <w:b/>
                <w:bCs/>
              </w:rPr>
            </w:pPr>
            <w:r w:rsidRPr="00CC57F9">
              <w:rPr>
                <w:b/>
                <w:bCs/>
              </w:rPr>
              <w:t xml:space="preserve">WORKFALL EMAIL ID: </w:t>
            </w:r>
          </w:p>
          <w:p w14:paraId="25AEDF12" w14:textId="5FAC6D01" w:rsidR="009D6CBF" w:rsidRDefault="001A6B7E" w:rsidP="009D6CBF">
            <w:pPr>
              <w:spacing w:after="0" w:line="240" w:lineRule="auto"/>
            </w:pPr>
            <w:hyperlink r:id="rId7" w:history="1">
              <w:r w:rsidR="009D6CBF" w:rsidRPr="00AF4B99">
                <w:rPr>
                  <w:rStyle w:val="Hyperlink"/>
                </w:rPr>
                <w:t>amar.panigrahy@partner.workfall.com</w:t>
              </w:r>
            </w:hyperlink>
          </w:p>
          <w:p w14:paraId="43F0A357" w14:textId="212F1114" w:rsidR="009D6CBF" w:rsidRDefault="009D6CBF">
            <w:pPr>
              <w:spacing w:after="0" w:line="240" w:lineRule="auto"/>
              <w:jc w:val="right"/>
            </w:pPr>
          </w:p>
        </w:tc>
      </w:tr>
    </w:tbl>
    <w:p w14:paraId="65D517BC" w14:textId="77777777" w:rsidR="007C2AD5" w:rsidRDefault="007C2AD5"/>
    <w:tbl>
      <w:tblPr>
        <w:tblStyle w:val="a6"/>
        <w:tblW w:w="90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60"/>
        <w:gridCol w:w="5715"/>
        <w:gridCol w:w="2340"/>
      </w:tblGrid>
      <w:tr w:rsidR="007C2AD5" w14:paraId="0E8C3428" w14:textId="77777777">
        <w:tc>
          <w:tcPr>
            <w:tcW w:w="9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FC724C" w14:textId="77777777" w:rsidR="007C2AD5" w:rsidRDefault="00F61EC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7030A0"/>
              </w:rPr>
            </w:pPr>
            <w:r>
              <w:rPr>
                <w:b/>
                <w:color w:val="7030A0"/>
              </w:rPr>
              <w:t>Sr. No.</w:t>
            </w:r>
          </w:p>
        </w:tc>
        <w:tc>
          <w:tcPr>
            <w:tcW w:w="57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B9A6C7" w14:textId="77777777" w:rsidR="007C2AD5" w:rsidRDefault="00F61EC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7030A0"/>
              </w:rPr>
            </w:pPr>
            <w:r>
              <w:rPr>
                <w:b/>
                <w:color w:val="7030A0"/>
              </w:rPr>
              <w:t>Interview Detail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3FD99D" w14:textId="77777777" w:rsidR="007C2AD5" w:rsidRDefault="00F61EC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color w:val="7030A0"/>
              </w:rPr>
            </w:pPr>
            <w:r>
              <w:rPr>
                <w:b/>
                <w:color w:val="7030A0"/>
              </w:rPr>
              <w:t xml:space="preserve">Cost (in USD) </w:t>
            </w:r>
          </w:p>
        </w:tc>
      </w:tr>
      <w:tr w:rsidR="00BB5450" w14:paraId="6AA8B490" w14:textId="77777777" w:rsidTr="00570925">
        <w:trPr>
          <w:trHeight w:val="411"/>
        </w:trPr>
        <w:tc>
          <w:tcPr>
            <w:tcW w:w="9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2EA76" w14:textId="77777777" w:rsidR="00BB5450" w:rsidRDefault="00BB5450" w:rsidP="005709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1</w:t>
            </w:r>
          </w:p>
        </w:tc>
        <w:tc>
          <w:tcPr>
            <w:tcW w:w="57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C9B1F9" w14:textId="11CF7FFB" w:rsidR="00BB5450" w:rsidRDefault="00BB5450" w:rsidP="00570925">
            <w:r>
              <w:t xml:space="preserve">Date: </w:t>
            </w:r>
            <w:r>
              <w:t>21</w:t>
            </w:r>
            <w:r>
              <w:t>-03-2022, ID:</w:t>
            </w:r>
            <w:r>
              <w:t xml:space="preserve"> </w:t>
            </w:r>
            <w:r>
              <w:rPr>
                <w:rFonts w:ascii="Roboto" w:hAnsi="Roboto"/>
                <w:color w:val="174168"/>
                <w:sz w:val="20"/>
                <w:szCs w:val="20"/>
              </w:rPr>
              <w:t>DNON7229</w:t>
            </w:r>
            <w:r>
              <w:t xml:space="preserve">, Name: </w:t>
            </w:r>
            <w:proofErr w:type="spellStart"/>
            <w:r>
              <w:t>Parth</w:t>
            </w:r>
            <w:proofErr w:type="spellEnd"/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BD4FBC" w14:textId="77777777" w:rsidR="00BB5450" w:rsidRDefault="00BB5450" w:rsidP="005709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15</w:t>
            </w:r>
          </w:p>
        </w:tc>
      </w:tr>
      <w:tr w:rsidR="00BB5450" w14:paraId="001D37C4" w14:textId="77777777" w:rsidTr="00570925">
        <w:trPr>
          <w:trHeight w:val="411"/>
        </w:trPr>
        <w:tc>
          <w:tcPr>
            <w:tcW w:w="9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23ED46" w14:textId="540690DE" w:rsidR="00BB5450" w:rsidRDefault="00BB5450" w:rsidP="005709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2</w:t>
            </w:r>
          </w:p>
        </w:tc>
        <w:tc>
          <w:tcPr>
            <w:tcW w:w="57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528506" w14:textId="681D423E" w:rsidR="00BB5450" w:rsidRDefault="00BB5450" w:rsidP="00570925">
            <w:r>
              <w:t xml:space="preserve">Date: </w:t>
            </w:r>
            <w:r>
              <w:t>24</w:t>
            </w:r>
            <w:r>
              <w:t>-03-2022, ID:</w:t>
            </w:r>
            <w:r>
              <w:t xml:space="preserve"> </w:t>
            </w:r>
            <w:r>
              <w:rPr>
                <w:rFonts w:ascii="Roboto" w:hAnsi="Roboto"/>
                <w:color w:val="174168"/>
                <w:sz w:val="20"/>
                <w:szCs w:val="20"/>
                <w:shd w:val="clear" w:color="auto" w:fill="FFFFFF"/>
              </w:rPr>
              <w:t>KVLK0980</w:t>
            </w:r>
            <w:r>
              <w:t xml:space="preserve">, Name: </w:t>
            </w:r>
            <w:r>
              <w:t>Brave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C614EB" w14:textId="77777777" w:rsidR="00BB5450" w:rsidRDefault="00BB5450" w:rsidP="005709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15</w:t>
            </w:r>
          </w:p>
        </w:tc>
      </w:tr>
      <w:tr w:rsidR="00BB5450" w14:paraId="2C8CE104" w14:textId="77777777" w:rsidTr="00570925">
        <w:trPr>
          <w:trHeight w:val="411"/>
        </w:trPr>
        <w:tc>
          <w:tcPr>
            <w:tcW w:w="9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11D1C" w14:textId="1607B4DC" w:rsidR="00BB5450" w:rsidRDefault="00BB5450" w:rsidP="005709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3</w:t>
            </w:r>
          </w:p>
        </w:tc>
        <w:tc>
          <w:tcPr>
            <w:tcW w:w="57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6C33E" w14:textId="216B94AE" w:rsidR="00BB5450" w:rsidRDefault="00BB5450" w:rsidP="00570925">
            <w:r>
              <w:t xml:space="preserve">Date: </w:t>
            </w:r>
            <w:r>
              <w:t>25</w:t>
            </w:r>
            <w:r>
              <w:t>-03-2022, ID:</w:t>
            </w:r>
            <w:r>
              <w:t xml:space="preserve"> </w:t>
            </w:r>
            <w:r>
              <w:rPr>
                <w:rFonts w:ascii="Roboto" w:hAnsi="Roboto"/>
                <w:color w:val="174168"/>
                <w:sz w:val="20"/>
                <w:szCs w:val="20"/>
              </w:rPr>
              <w:t>PPUO6763</w:t>
            </w:r>
            <w:r>
              <w:t xml:space="preserve">, Name: </w:t>
            </w:r>
            <w:proofErr w:type="spellStart"/>
            <w:r>
              <w:rPr>
                <w:rFonts w:ascii="Roboto" w:hAnsi="Roboto"/>
                <w:color w:val="174168"/>
                <w:sz w:val="20"/>
                <w:szCs w:val="20"/>
              </w:rPr>
              <w:t>Santoshkumar</w:t>
            </w:r>
            <w:proofErr w:type="spellEnd"/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AD045A" w14:textId="77777777" w:rsidR="00BB5450" w:rsidRDefault="00BB5450" w:rsidP="005709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15</w:t>
            </w:r>
          </w:p>
        </w:tc>
      </w:tr>
      <w:tr w:rsidR="00BB5450" w14:paraId="5A2B7A72" w14:textId="77777777" w:rsidTr="00570925">
        <w:trPr>
          <w:trHeight w:val="411"/>
        </w:trPr>
        <w:tc>
          <w:tcPr>
            <w:tcW w:w="9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A114B8" w14:textId="0B028259" w:rsidR="00BB5450" w:rsidRDefault="00BB5450" w:rsidP="005709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4</w:t>
            </w:r>
          </w:p>
        </w:tc>
        <w:tc>
          <w:tcPr>
            <w:tcW w:w="57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4AE83" w14:textId="33216417" w:rsidR="00BB5450" w:rsidRDefault="00BB5450" w:rsidP="00570925">
            <w:r>
              <w:t xml:space="preserve">Date: </w:t>
            </w:r>
            <w:r>
              <w:t>28</w:t>
            </w:r>
            <w:r>
              <w:t>-03-2022, ID:</w:t>
            </w:r>
            <w:r>
              <w:rPr>
                <w:rFonts w:ascii="Roboto" w:hAnsi="Roboto"/>
                <w:color w:val="174168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Roboto" w:hAnsi="Roboto"/>
                <w:color w:val="174168"/>
                <w:sz w:val="20"/>
                <w:szCs w:val="20"/>
                <w:shd w:val="clear" w:color="auto" w:fill="FFFFFF"/>
              </w:rPr>
              <w:t>OBYW6890</w:t>
            </w:r>
            <w:r>
              <w:t>, Name:</w:t>
            </w:r>
            <w:r>
              <w:t xml:space="preserve"> </w:t>
            </w:r>
            <w:r>
              <w:rPr>
                <w:rFonts w:ascii="Roboto" w:hAnsi="Roboto"/>
                <w:color w:val="174168"/>
                <w:sz w:val="20"/>
                <w:szCs w:val="20"/>
                <w:shd w:val="clear" w:color="auto" w:fill="FFFFFF"/>
              </w:rPr>
              <w:t>Parmanand</w:t>
            </w:r>
            <w:r>
              <w:t xml:space="preserve"> 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C79EFF" w14:textId="77777777" w:rsidR="00BB5450" w:rsidRDefault="00BB5450" w:rsidP="005709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15</w:t>
            </w:r>
          </w:p>
        </w:tc>
      </w:tr>
      <w:tr w:rsidR="007C2AD5" w14:paraId="728A3F55" w14:textId="77777777" w:rsidTr="00A64CEB">
        <w:trPr>
          <w:trHeight w:val="411"/>
        </w:trPr>
        <w:tc>
          <w:tcPr>
            <w:tcW w:w="9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B99E07" w14:textId="50FCCA6F" w:rsidR="007C2AD5" w:rsidRDefault="00BB54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5</w:t>
            </w:r>
          </w:p>
        </w:tc>
        <w:tc>
          <w:tcPr>
            <w:tcW w:w="57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F02E8F" w14:textId="08E32C88" w:rsidR="007C2AD5" w:rsidRDefault="00A64CEB">
            <w:r>
              <w:t xml:space="preserve">Date: </w:t>
            </w:r>
            <w:r w:rsidR="00BB5450">
              <w:t>30</w:t>
            </w:r>
            <w:r>
              <w:t>-0</w:t>
            </w:r>
            <w:r w:rsidR="00BB5450">
              <w:t>3</w:t>
            </w:r>
            <w:r>
              <w:t>-2022, ID:</w:t>
            </w:r>
            <w:r w:rsidR="00BB5450">
              <w:t xml:space="preserve"> </w:t>
            </w:r>
            <w:r w:rsidR="00BB5450">
              <w:rPr>
                <w:rFonts w:ascii="Roboto" w:hAnsi="Roboto"/>
                <w:color w:val="174168"/>
                <w:sz w:val="20"/>
                <w:szCs w:val="20"/>
              </w:rPr>
              <w:t>DVPO7580</w:t>
            </w:r>
            <w:r>
              <w:t xml:space="preserve">, Name: </w:t>
            </w:r>
            <w:proofErr w:type="spellStart"/>
            <w:r w:rsidR="00BB5450">
              <w:rPr>
                <w:rFonts w:ascii="Roboto" w:hAnsi="Roboto"/>
                <w:color w:val="174168"/>
                <w:sz w:val="20"/>
                <w:szCs w:val="20"/>
              </w:rPr>
              <w:t>yunardo</w:t>
            </w:r>
            <w:proofErr w:type="spellEnd"/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3710C0" w14:textId="3ED7DF29" w:rsidR="007C2AD5" w:rsidRDefault="00A64CE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15</w:t>
            </w:r>
          </w:p>
        </w:tc>
      </w:tr>
      <w:tr w:rsidR="00A03A00" w14:paraId="55A171A0" w14:textId="77777777">
        <w:trPr>
          <w:trHeight w:val="420"/>
        </w:trPr>
        <w:tc>
          <w:tcPr>
            <w:tcW w:w="667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E3451D" w14:textId="77777777" w:rsidR="00A03A00" w:rsidRDefault="00A03A00" w:rsidP="00A03A00">
            <w:pPr>
              <w:widowControl w:val="0"/>
              <w:spacing w:after="0" w:line="240" w:lineRule="auto"/>
              <w:jc w:val="center"/>
            </w:pPr>
            <w:r>
              <w:rPr>
                <w:b/>
                <w:color w:val="7030A0"/>
              </w:rPr>
              <w:t>Total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F3FD9" w14:textId="4D0E83A9" w:rsidR="00A03A00" w:rsidRDefault="00BB5450" w:rsidP="00A03A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</w:pPr>
            <w:r>
              <w:t>75</w:t>
            </w:r>
          </w:p>
        </w:tc>
      </w:tr>
    </w:tbl>
    <w:p w14:paraId="2A4CB2D1" w14:textId="77777777" w:rsidR="007C2AD5" w:rsidRDefault="007C2AD5">
      <w:pPr>
        <w:jc w:val="center"/>
        <w:rPr>
          <w:b/>
        </w:rPr>
      </w:pPr>
    </w:p>
    <w:p w14:paraId="5B74CF9F" w14:textId="77777777" w:rsidR="007C2AD5" w:rsidRDefault="00F61EC6">
      <w:pPr>
        <w:rPr>
          <w:b/>
        </w:rPr>
      </w:pPr>
      <w:r>
        <w:rPr>
          <w:b/>
          <w:color w:val="7030A0"/>
        </w:rPr>
        <w:t>BANK DETAILS:</w:t>
      </w:r>
    </w:p>
    <w:p w14:paraId="2B4DDC7B" w14:textId="3C5AEDC0" w:rsidR="007C2AD5" w:rsidRDefault="00F61EC6">
      <w:r>
        <w:t xml:space="preserve">Account No: </w:t>
      </w:r>
      <w:r w:rsidR="00A64CEB">
        <w:t>04111140121230</w:t>
      </w:r>
    </w:p>
    <w:p w14:paraId="65102CBA" w14:textId="617F85AA" w:rsidR="007C2AD5" w:rsidRDefault="00F61EC6">
      <w:r>
        <w:t xml:space="preserve">Bank Name: </w:t>
      </w:r>
      <w:r w:rsidR="00A64CEB">
        <w:t>HDFC</w:t>
      </w:r>
    </w:p>
    <w:p w14:paraId="3890D7CD" w14:textId="2A1EF5E0" w:rsidR="007C2AD5" w:rsidRDefault="00F61EC6">
      <w:r>
        <w:t xml:space="preserve">Branch Location: </w:t>
      </w:r>
      <w:proofErr w:type="spellStart"/>
      <w:r w:rsidR="00A64CEB">
        <w:t>Malad</w:t>
      </w:r>
      <w:proofErr w:type="spellEnd"/>
      <w:r w:rsidR="00A64CEB">
        <w:t xml:space="preserve"> west</w:t>
      </w:r>
    </w:p>
    <w:p w14:paraId="27B3B375" w14:textId="76099E60" w:rsidR="007C2AD5" w:rsidRDefault="00F61EC6">
      <w:r>
        <w:t xml:space="preserve">IFSC Code: </w:t>
      </w:r>
      <w:r w:rsidR="00A64CEB">
        <w:t>HDFC0000411</w:t>
      </w:r>
    </w:p>
    <w:p w14:paraId="33F85D21" w14:textId="77777777" w:rsidR="007C2AD5" w:rsidRDefault="007C2AD5">
      <w:pPr>
        <w:jc w:val="center"/>
        <w:rPr>
          <w:b/>
        </w:rPr>
      </w:pPr>
    </w:p>
    <w:p w14:paraId="5A199BB8" w14:textId="77777777" w:rsidR="007C2AD5" w:rsidRDefault="007C2AD5"/>
    <w:sectPr w:rsidR="007C2AD5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46350C" w14:textId="77777777" w:rsidR="001A6B7E" w:rsidRDefault="001A6B7E" w:rsidP="00A64CEB">
      <w:pPr>
        <w:spacing w:after="0" w:line="240" w:lineRule="auto"/>
      </w:pPr>
      <w:r>
        <w:separator/>
      </w:r>
    </w:p>
  </w:endnote>
  <w:endnote w:type="continuationSeparator" w:id="0">
    <w:p w14:paraId="2D3D8461" w14:textId="77777777" w:rsidR="001A6B7E" w:rsidRDefault="001A6B7E" w:rsidP="00A64C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8E2FBE" w14:textId="77777777" w:rsidR="001A6B7E" w:rsidRDefault="001A6B7E" w:rsidP="00A64CEB">
      <w:pPr>
        <w:spacing w:after="0" w:line="240" w:lineRule="auto"/>
      </w:pPr>
      <w:r>
        <w:separator/>
      </w:r>
    </w:p>
  </w:footnote>
  <w:footnote w:type="continuationSeparator" w:id="0">
    <w:p w14:paraId="66B965C2" w14:textId="77777777" w:rsidR="001A6B7E" w:rsidRDefault="001A6B7E" w:rsidP="00A64CE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Dc1MTczNbM0tDRT0lEKTi0uzszPAykwqgUAZzYxWCwAAAA="/>
  </w:docVars>
  <w:rsids>
    <w:rsidRoot w:val="007C2AD5"/>
    <w:rsid w:val="001A6B7E"/>
    <w:rsid w:val="005A5395"/>
    <w:rsid w:val="007C2AD5"/>
    <w:rsid w:val="009D6CBF"/>
    <w:rsid w:val="00A03A00"/>
    <w:rsid w:val="00A24058"/>
    <w:rsid w:val="00A64CEB"/>
    <w:rsid w:val="00BB5450"/>
    <w:rsid w:val="00CC57F9"/>
    <w:rsid w:val="00E57721"/>
    <w:rsid w:val="00F61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44F945"/>
  <w15:docId w15:val="{806F6D5C-6AB9-41E3-9D92-558B7F0F9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0277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85878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22233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LightShading1">
    <w:name w:val="Light Shading1"/>
    <w:basedOn w:val="TableNormal"/>
    <w:uiPriority w:val="60"/>
    <w:rsid w:val="00222332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B85878"/>
    <w:rPr>
      <w:rFonts w:ascii="Cambria" w:eastAsia="Times New Roman" w:hAnsi="Cambria" w:cs="Times New Roman"/>
      <w:b/>
      <w:bCs/>
      <w:color w:val="4F81BD"/>
    </w:rPr>
  </w:style>
  <w:style w:type="paragraph" w:styleId="Header">
    <w:name w:val="header"/>
    <w:basedOn w:val="Normal"/>
    <w:link w:val="HeaderChar"/>
    <w:uiPriority w:val="99"/>
    <w:unhideWhenUsed/>
    <w:rsid w:val="00F057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57E8"/>
  </w:style>
  <w:style w:type="paragraph" w:styleId="Footer">
    <w:name w:val="footer"/>
    <w:basedOn w:val="Normal"/>
    <w:link w:val="FooterChar"/>
    <w:uiPriority w:val="99"/>
    <w:unhideWhenUsed/>
    <w:rsid w:val="00F057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57E8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rPr>
      <w:color w:val="00000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rPr>
      <w:color w:val="00000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rPr>
      <w:color w:val="00000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rPr>
      <w:color w:val="00000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rPr>
      <w:color w:val="000000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9D6CB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C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973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4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7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mar.panigrahy@partner.workfal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0e+MqtEn8l7r08dob47kiVoqZcg==">AMUW2mWv2hzbSXfg/yO2peSrGomBF2SVGvQLANrrvVArLIlEkkkGQfiBRl0fhxq0nYfU0vlYumVy3eQi3gDlSmSUh8GG7CBkrnndlh2SofQ6OyaVD+mVyQg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03</Words>
  <Characters>589</Characters>
  <Application>Microsoft Office Word</Application>
  <DocSecurity>0</DocSecurity>
  <Lines>4</Lines>
  <Paragraphs>1</Paragraphs>
  <ScaleCrop>false</ScaleCrop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</dc:creator>
  <cp:lastModifiedBy>Panigrahy, Amar</cp:lastModifiedBy>
  <cp:revision>7</cp:revision>
  <dcterms:created xsi:type="dcterms:W3CDTF">2020-08-01T09:14:00Z</dcterms:created>
  <dcterms:modified xsi:type="dcterms:W3CDTF">2022-04-04T07:43:00Z</dcterms:modified>
</cp:coreProperties>
</file>